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116"/>
        <w:gridCol w:w="6149"/>
      </w:tblGrid>
      <w:tr w:rsidR="00DE7FB6" w:rsidRPr="00DE7FB6" w14:paraId="77CF5FDC" w14:textId="77777777" w:rsidTr="00DE7FB6">
        <w:trPr>
          <w:trHeight w:val="530"/>
        </w:trPr>
        <w:tc>
          <w:tcPr>
            <w:tcW w:w="3116" w:type="dxa"/>
            <w:shd w:val="clear" w:color="auto" w:fill="D9D9D9" w:themeFill="background1" w:themeFillShade="D9"/>
          </w:tcPr>
          <w:p w14:paraId="7BD02E27" w14:textId="77777777" w:rsidR="00DE7FB6" w:rsidRPr="00DE7FB6" w:rsidRDefault="00DE7FB6">
            <w:pPr>
              <w:rPr>
                <w:b/>
                <w:sz w:val="24"/>
              </w:rPr>
            </w:pPr>
            <w:r w:rsidRPr="00DE7FB6">
              <w:rPr>
                <w:b/>
                <w:sz w:val="24"/>
              </w:rPr>
              <w:t>Team Name:</w:t>
            </w:r>
          </w:p>
        </w:tc>
        <w:tc>
          <w:tcPr>
            <w:tcW w:w="6149" w:type="dxa"/>
          </w:tcPr>
          <w:p w14:paraId="7C8790EA" w14:textId="1F4B0FDF" w:rsidR="00DE7FB6" w:rsidRPr="00DE7FB6" w:rsidRDefault="009A0108">
            <w:pPr>
              <w:rPr>
                <w:sz w:val="24"/>
              </w:rPr>
            </w:pPr>
            <w:r>
              <w:rPr>
                <w:sz w:val="24"/>
              </w:rPr>
              <w:t>Win404</w:t>
            </w:r>
          </w:p>
        </w:tc>
      </w:tr>
      <w:tr w:rsidR="00DE7FB6" w:rsidRPr="00DE7FB6" w14:paraId="0B99F7C5" w14:textId="77777777" w:rsidTr="00DE7FB6">
        <w:trPr>
          <w:trHeight w:val="620"/>
        </w:trPr>
        <w:tc>
          <w:tcPr>
            <w:tcW w:w="3116" w:type="dxa"/>
            <w:shd w:val="clear" w:color="auto" w:fill="D9D9D9" w:themeFill="background1" w:themeFillShade="D9"/>
          </w:tcPr>
          <w:p w14:paraId="699D68B1" w14:textId="77777777" w:rsidR="00DE7FB6" w:rsidRPr="00DE7FB6" w:rsidRDefault="00DE7FB6">
            <w:pPr>
              <w:rPr>
                <w:b/>
                <w:sz w:val="24"/>
              </w:rPr>
            </w:pPr>
            <w:r w:rsidRPr="00DE7FB6">
              <w:rPr>
                <w:b/>
                <w:sz w:val="24"/>
              </w:rPr>
              <w:t>Name of College:</w:t>
            </w:r>
          </w:p>
        </w:tc>
        <w:tc>
          <w:tcPr>
            <w:tcW w:w="6149" w:type="dxa"/>
          </w:tcPr>
          <w:p w14:paraId="56C62C2F" w14:textId="4F723BEA" w:rsidR="00DE7FB6" w:rsidRPr="00DE7FB6" w:rsidRDefault="009A0108">
            <w:pPr>
              <w:rPr>
                <w:sz w:val="24"/>
              </w:rPr>
            </w:pPr>
            <w:r>
              <w:rPr>
                <w:sz w:val="24"/>
              </w:rPr>
              <w:t>Vellore Institute of Technology, Vellore</w:t>
            </w:r>
          </w:p>
        </w:tc>
      </w:tr>
      <w:tr w:rsidR="00DE7FB6" w:rsidRPr="00DE7FB6" w14:paraId="0EAEFE04" w14:textId="77777777" w:rsidTr="00DE7FB6">
        <w:trPr>
          <w:trHeight w:val="548"/>
        </w:trPr>
        <w:tc>
          <w:tcPr>
            <w:tcW w:w="3116" w:type="dxa"/>
            <w:shd w:val="clear" w:color="auto" w:fill="D9D9D9" w:themeFill="background1" w:themeFillShade="D9"/>
          </w:tcPr>
          <w:p w14:paraId="2CC2FB3D" w14:textId="77777777" w:rsidR="00DE7FB6" w:rsidRPr="00DE7FB6" w:rsidRDefault="00DE7FB6">
            <w:pPr>
              <w:rPr>
                <w:b/>
                <w:sz w:val="24"/>
              </w:rPr>
            </w:pPr>
            <w:r w:rsidRPr="00DE7FB6">
              <w:rPr>
                <w:b/>
                <w:sz w:val="24"/>
              </w:rPr>
              <w:t>Name of team Members:</w:t>
            </w:r>
          </w:p>
        </w:tc>
        <w:tc>
          <w:tcPr>
            <w:tcW w:w="6149" w:type="dxa"/>
          </w:tcPr>
          <w:p w14:paraId="3428053E" w14:textId="77777777" w:rsidR="00DE7FB6" w:rsidRDefault="009A0108">
            <w:pPr>
              <w:rPr>
                <w:sz w:val="24"/>
              </w:rPr>
            </w:pPr>
            <w:r>
              <w:rPr>
                <w:sz w:val="24"/>
              </w:rPr>
              <w:t>Aditya Dinesh Oke</w:t>
            </w:r>
          </w:p>
          <w:p w14:paraId="5E44F482" w14:textId="77777777" w:rsidR="009A0108" w:rsidRDefault="009A0108">
            <w:pPr>
              <w:rPr>
                <w:sz w:val="24"/>
              </w:rPr>
            </w:pPr>
            <w:proofErr w:type="spellStart"/>
            <w:r>
              <w:rPr>
                <w:sz w:val="24"/>
              </w:rPr>
              <w:t>Ayush</w:t>
            </w:r>
            <w:proofErr w:type="spellEnd"/>
            <w:r>
              <w:rPr>
                <w:sz w:val="24"/>
              </w:rPr>
              <w:t xml:space="preserve"> Sinha</w:t>
            </w:r>
          </w:p>
          <w:p w14:paraId="77F09727" w14:textId="77777777" w:rsidR="009A0108" w:rsidRDefault="009A0108">
            <w:pPr>
              <w:rPr>
                <w:sz w:val="24"/>
              </w:rPr>
            </w:pPr>
            <w:proofErr w:type="spellStart"/>
            <w:r>
              <w:rPr>
                <w:sz w:val="24"/>
              </w:rPr>
              <w:t>Sreyan</w:t>
            </w:r>
            <w:proofErr w:type="spellEnd"/>
            <w:r>
              <w:rPr>
                <w:sz w:val="24"/>
              </w:rPr>
              <w:t xml:space="preserve"> Biswas</w:t>
            </w:r>
          </w:p>
          <w:p w14:paraId="4F2D0F41" w14:textId="61F86E58" w:rsidR="009A0108" w:rsidRPr="00DE7FB6" w:rsidRDefault="009A0108">
            <w:pPr>
              <w:rPr>
                <w:sz w:val="24"/>
              </w:rPr>
            </w:pPr>
            <w:r>
              <w:rPr>
                <w:sz w:val="24"/>
              </w:rPr>
              <w:t xml:space="preserve">Soham </w:t>
            </w:r>
            <w:proofErr w:type="spellStart"/>
            <w:r>
              <w:rPr>
                <w:sz w:val="24"/>
              </w:rPr>
              <w:t>Korgaonkar</w:t>
            </w:r>
            <w:proofErr w:type="spellEnd"/>
          </w:p>
        </w:tc>
      </w:tr>
      <w:tr w:rsidR="00DE7FB6" w:rsidRPr="00DE7FB6" w14:paraId="49E30E35" w14:textId="77777777" w:rsidTr="00DE7FB6">
        <w:trPr>
          <w:trHeight w:val="548"/>
        </w:trPr>
        <w:tc>
          <w:tcPr>
            <w:tcW w:w="3116" w:type="dxa"/>
            <w:shd w:val="clear" w:color="auto" w:fill="D9D9D9" w:themeFill="background1" w:themeFillShade="D9"/>
          </w:tcPr>
          <w:p w14:paraId="6A53AB47" w14:textId="77777777" w:rsidR="00DE7FB6" w:rsidRPr="00DE7FB6" w:rsidRDefault="00DE7FB6">
            <w:pPr>
              <w:rPr>
                <w:b/>
                <w:sz w:val="24"/>
              </w:rPr>
            </w:pPr>
            <w:r w:rsidRPr="00DE7FB6">
              <w:rPr>
                <w:b/>
                <w:sz w:val="24"/>
              </w:rPr>
              <w:t>Theme:</w:t>
            </w:r>
          </w:p>
        </w:tc>
        <w:tc>
          <w:tcPr>
            <w:tcW w:w="6149" w:type="dxa"/>
          </w:tcPr>
          <w:p w14:paraId="26DEBC1B" w14:textId="0C6B4685" w:rsidR="00DE7FB6" w:rsidRPr="00DE7FB6" w:rsidRDefault="009A0108">
            <w:pPr>
              <w:rPr>
                <w:sz w:val="24"/>
              </w:rPr>
            </w:pPr>
            <w:r>
              <w:rPr>
                <w:sz w:val="24"/>
              </w:rPr>
              <w:t>AI based computer Vision &gt;&gt; Deep Learning based driver monitor system</w:t>
            </w:r>
          </w:p>
        </w:tc>
      </w:tr>
    </w:tbl>
    <w:p w14:paraId="26A4DC26" w14:textId="77777777" w:rsidR="00952F63" w:rsidRDefault="00952F63"/>
    <w:tbl>
      <w:tblPr>
        <w:tblStyle w:val="TableGrid"/>
        <w:tblW w:w="0" w:type="auto"/>
        <w:tblLook w:val="04A0" w:firstRow="1" w:lastRow="0" w:firstColumn="1" w:lastColumn="0" w:noHBand="0" w:noVBand="1"/>
      </w:tblPr>
      <w:tblGrid>
        <w:gridCol w:w="3116"/>
        <w:gridCol w:w="6149"/>
      </w:tblGrid>
      <w:tr w:rsidR="00DE7FB6" w:rsidRPr="00DE7FB6" w14:paraId="345BB3B0" w14:textId="77777777" w:rsidTr="00DE7FB6">
        <w:trPr>
          <w:trHeight w:val="530"/>
        </w:trPr>
        <w:tc>
          <w:tcPr>
            <w:tcW w:w="3116" w:type="dxa"/>
            <w:shd w:val="clear" w:color="auto" w:fill="D9D9D9" w:themeFill="background1" w:themeFillShade="D9"/>
          </w:tcPr>
          <w:p w14:paraId="1D9E6FEE" w14:textId="77777777" w:rsidR="00DE7FB6" w:rsidRPr="00DE7FB6" w:rsidRDefault="00DE7FB6" w:rsidP="009F3187">
            <w:pPr>
              <w:rPr>
                <w:b/>
                <w:sz w:val="24"/>
              </w:rPr>
            </w:pPr>
            <w:r w:rsidRPr="00DE7FB6">
              <w:rPr>
                <w:b/>
                <w:sz w:val="24"/>
              </w:rPr>
              <w:t>Problem Description:</w:t>
            </w:r>
          </w:p>
        </w:tc>
        <w:tc>
          <w:tcPr>
            <w:tcW w:w="6149" w:type="dxa"/>
            <w:shd w:val="clear" w:color="auto" w:fill="D9D9D9" w:themeFill="background1" w:themeFillShade="D9"/>
          </w:tcPr>
          <w:p w14:paraId="6238B3EF" w14:textId="77777777" w:rsidR="00DE7FB6" w:rsidRPr="00DE7FB6" w:rsidRDefault="00DE7FB6" w:rsidP="009F3187">
            <w:pPr>
              <w:rPr>
                <w:sz w:val="24"/>
              </w:rPr>
            </w:pPr>
            <w:r>
              <w:rPr>
                <w:sz w:val="24"/>
              </w:rPr>
              <w:t>Please describe the existing problem you are attempting to solve</w:t>
            </w:r>
          </w:p>
        </w:tc>
      </w:tr>
      <w:tr w:rsidR="00DE7FB6" w:rsidRPr="00DE7FB6" w14:paraId="35A393E2" w14:textId="77777777" w:rsidTr="002D622B">
        <w:trPr>
          <w:trHeight w:val="1736"/>
        </w:trPr>
        <w:tc>
          <w:tcPr>
            <w:tcW w:w="9265" w:type="dxa"/>
            <w:gridSpan w:val="2"/>
            <w:shd w:val="clear" w:color="auto" w:fill="FFFFFF" w:themeFill="background1"/>
          </w:tcPr>
          <w:p w14:paraId="3D0934F0" w14:textId="77777777" w:rsidR="00DE7FB6" w:rsidRDefault="00DE7FB6" w:rsidP="009F3187">
            <w:pPr>
              <w:rPr>
                <w:sz w:val="24"/>
              </w:rPr>
            </w:pPr>
          </w:p>
          <w:p w14:paraId="2540B866" w14:textId="771B5E9F" w:rsidR="00DE7FB6" w:rsidRDefault="009A0108" w:rsidP="009F3187">
            <w:pPr>
              <w:rPr>
                <w:sz w:val="24"/>
              </w:rPr>
            </w:pPr>
            <w:r>
              <w:rPr>
                <w:sz w:val="24"/>
              </w:rPr>
              <w:t>Existing Cars and vehicles do not have an adequate monit</w:t>
            </w:r>
            <w:r w:rsidR="005A541A">
              <w:rPr>
                <w:sz w:val="24"/>
              </w:rPr>
              <w:t xml:space="preserve">oring system for drivers. It is not possible to detect if existing driver are capable of driving or are vulnerable to road accidents. This causes troubles at time of driving for passengers as well as for companies. If the car be equipped with adequate measures for safety of passengers, which help to track down driver, then the problem of safety would be solved. </w:t>
            </w:r>
          </w:p>
          <w:p w14:paraId="3EEEF965" w14:textId="7009E8A7" w:rsidR="00DE7FB6" w:rsidRDefault="00DE7FB6" w:rsidP="009F3187">
            <w:pPr>
              <w:rPr>
                <w:sz w:val="24"/>
              </w:rPr>
            </w:pPr>
          </w:p>
          <w:p w14:paraId="717521EE" w14:textId="24F55A50" w:rsidR="00DE7FB6" w:rsidRPr="00DE7FB6" w:rsidRDefault="005A541A" w:rsidP="009F3187">
            <w:pPr>
              <w:rPr>
                <w:sz w:val="24"/>
              </w:rPr>
            </w:pPr>
            <w:r>
              <w:rPr>
                <w:sz w:val="24"/>
              </w:rPr>
              <w:t>We need to device a system that is efficient to track down driver’s control and ability to drive.</w:t>
            </w:r>
            <w:r w:rsidR="007531A1">
              <w:rPr>
                <w:sz w:val="24"/>
              </w:rPr>
              <w:t xml:space="preserve"> This system can also warn the driver if his driving is bit harsh and unbalanced. This will help the driver to drive safer.</w:t>
            </w:r>
            <w:r>
              <w:rPr>
                <w:sz w:val="24"/>
              </w:rPr>
              <w:br/>
            </w:r>
          </w:p>
        </w:tc>
      </w:tr>
    </w:tbl>
    <w:p w14:paraId="5F6D18A5" w14:textId="77777777" w:rsidR="00DE7FB6" w:rsidRDefault="00DE7FB6"/>
    <w:tbl>
      <w:tblPr>
        <w:tblStyle w:val="TableGrid"/>
        <w:tblW w:w="0" w:type="auto"/>
        <w:tblLook w:val="04A0" w:firstRow="1" w:lastRow="0" w:firstColumn="1" w:lastColumn="0" w:noHBand="0" w:noVBand="1"/>
      </w:tblPr>
      <w:tblGrid>
        <w:gridCol w:w="3116"/>
        <w:gridCol w:w="6149"/>
      </w:tblGrid>
      <w:tr w:rsidR="00DE7FB6" w:rsidRPr="00DE7FB6" w14:paraId="2B13CD5A" w14:textId="77777777" w:rsidTr="009F3187">
        <w:trPr>
          <w:trHeight w:val="530"/>
        </w:trPr>
        <w:tc>
          <w:tcPr>
            <w:tcW w:w="3116" w:type="dxa"/>
            <w:shd w:val="clear" w:color="auto" w:fill="D9D9D9" w:themeFill="background1" w:themeFillShade="D9"/>
          </w:tcPr>
          <w:p w14:paraId="77576015" w14:textId="77777777" w:rsidR="00DE7FB6" w:rsidRPr="00DE7FB6" w:rsidRDefault="00DE7FB6" w:rsidP="009F3187">
            <w:pPr>
              <w:rPr>
                <w:b/>
                <w:sz w:val="24"/>
              </w:rPr>
            </w:pPr>
            <w:r w:rsidRPr="00DE7FB6">
              <w:rPr>
                <w:b/>
                <w:sz w:val="24"/>
              </w:rPr>
              <w:t>Solution Approach:</w:t>
            </w:r>
          </w:p>
        </w:tc>
        <w:tc>
          <w:tcPr>
            <w:tcW w:w="6149" w:type="dxa"/>
            <w:shd w:val="clear" w:color="auto" w:fill="D9D9D9" w:themeFill="background1" w:themeFillShade="D9"/>
          </w:tcPr>
          <w:p w14:paraId="6E0E0647" w14:textId="77777777" w:rsidR="00DE7FB6" w:rsidRPr="00DE7FB6" w:rsidRDefault="00DE7FB6" w:rsidP="00DE7FB6">
            <w:pPr>
              <w:rPr>
                <w:sz w:val="24"/>
              </w:rPr>
            </w:pPr>
            <w:r>
              <w:rPr>
                <w:sz w:val="24"/>
              </w:rPr>
              <w:t>Please describe the complete solution that you have in mind in as much detail as possible. Pl use diagrams, charts, etc. to illustrate.</w:t>
            </w:r>
          </w:p>
        </w:tc>
      </w:tr>
      <w:tr w:rsidR="00DE7FB6" w:rsidRPr="00DE7FB6" w14:paraId="065E5C5B" w14:textId="77777777" w:rsidTr="009F3187">
        <w:trPr>
          <w:trHeight w:val="1736"/>
        </w:trPr>
        <w:tc>
          <w:tcPr>
            <w:tcW w:w="9265" w:type="dxa"/>
            <w:gridSpan w:val="2"/>
            <w:shd w:val="clear" w:color="auto" w:fill="FFFFFF" w:themeFill="background1"/>
          </w:tcPr>
          <w:p w14:paraId="31B9BD67" w14:textId="77777777" w:rsidR="00DE7FB6" w:rsidRDefault="00DE7FB6" w:rsidP="009F3187">
            <w:pPr>
              <w:rPr>
                <w:sz w:val="24"/>
              </w:rPr>
            </w:pPr>
          </w:p>
          <w:p w14:paraId="7E0044DE" w14:textId="77777777" w:rsidR="009A0108" w:rsidRPr="009A0108" w:rsidRDefault="009A0108" w:rsidP="009A0108">
            <w:pPr>
              <w:rPr>
                <w:sz w:val="24"/>
              </w:rPr>
            </w:pPr>
            <w:r w:rsidRPr="009A0108">
              <w:rPr>
                <w:sz w:val="24"/>
              </w:rPr>
              <w:t>We propose a Deep Learning based solution for real-time monitoring of driver. The system will analyze different aspects of a coach driver and decide his performance while driving. This can help to reduce or even prevent accidents caused by rash driving done by these drivers, saving a lot of lives. The system consists of following aspects</w:t>
            </w:r>
          </w:p>
          <w:p w14:paraId="6B5EE5E4" w14:textId="77777777" w:rsidR="009A0108" w:rsidRPr="009A0108" w:rsidRDefault="009A0108" w:rsidP="009A0108">
            <w:pPr>
              <w:rPr>
                <w:sz w:val="24"/>
              </w:rPr>
            </w:pPr>
          </w:p>
          <w:p w14:paraId="32A655BD" w14:textId="187145C9" w:rsidR="009A0108" w:rsidRPr="007531A1" w:rsidRDefault="009A0108" w:rsidP="007531A1">
            <w:pPr>
              <w:pStyle w:val="ListParagraph"/>
              <w:numPr>
                <w:ilvl w:val="0"/>
                <w:numId w:val="3"/>
              </w:numPr>
              <w:rPr>
                <w:sz w:val="24"/>
              </w:rPr>
            </w:pPr>
            <w:r w:rsidRPr="007531A1">
              <w:rPr>
                <w:sz w:val="24"/>
              </w:rPr>
              <w:t>Dashboard Camera for Facial Analysis</w:t>
            </w:r>
          </w:p>
          <w:p w14:paraId="3233FB84" w14:textId="77777777" w:rsidR="009A0108" w:rsidRPr="009A0108" w:rsidRDefault="009A0108" w:rsidP="009A0108">
            <w:pPr>
              <w:rPr>
                <w:sz w:val="24"/>
              </w:rPr>
            </w:pPr>
            <w:r w:rsidRPr="009A0108">
              <w:rPr>
                <w:sz w:val="24"/>
              </w:rPr>
              <w:t xml:space="preserve">A camera will be placed on the dashboard of the bus to capture the face expressions of the driver. This data will be sent to an ML algorithm which will perform sentimental analysis on the data as to predict the emotion expressed by the driver. Extreme emotions will be flagged and the data will be sent to the company for analysis. </w:t>
            </w:r>
          </w:p>
          <w:p w14:paraId="0F44D837" w14:textId="77777777" w:rsidR="009A0108" w:rsidRPr="009A0108" w:rsidRDefault="009A0108" w:rsidP="009A0108">
            <w:pPr>
              <w:rPr>
                <w:sz w:val="24"/>
              </w:rPr>
            </w:pPr>
          </w:p>
          <w:p w14:paraId="5F27609D" w14:textId="77777777" w:rsidR="009A0108" w:rsidRPr="009A0108" w:rsidRDefault="009A0108" w:rsidP="009A0108">
            <w:pPr>
              <w:rPr>
                <w:sz w:val="24"/>
              </w:rPr>
            </w:pPr>
            <w:r w:rsidRPr="009A0108">
              <w:rPr>
                <w:sz w:val="24"/>
              </w:rPr>
              <w:t xml:space="preserve">The camera also targets at the driver's eyes, which can show us signs of fatigue, </w:t>
            </w:r>
            <w:proofErr w:type="spellStart"/>
            <w:r w:rsidRPr="009A0108">
              <w:rPr>
                <w:sz w:val="24"/>
              </w:rPr>
              <w:t>drunkness</w:t>
            </w:r>
            <w:proofErr w:type="spellEnd"/>
            <w:r w:rsidRPr="009A0108">
              <w:rPr>
                <w:sz w:val="24"/>
              </w:rPr>
              <w:t xml:space="preserve"> and other situations when he is driving.</w:t>
            </w:r>
          </w:p>
          <w:p w14:paraId="04B24E71" w14:textId="77777777" w:rsidR="009A0108" w:rsidRPr="009A0108" w:rsidRDefault="009A0108" w:rsidP="009A0108">
            <w:pPr>
              <w:rPr>
                <w:sz w:val="24"/>
              </w:rPr>
            </w:pPr>
          </w:p>
          <w:p w14:paraId="4777EBA4" w14:textId="5A18ABE0" w:rsidR="009A0108" w:rsidRPr="007531A1" w:rsidRDefault="009A0108" w:rsidP="007531A1">
            <w:pPr>
              <w:pStyle w:val="ListParagraph"/>
              <w:numPr>
                <w:ilvl w:val="0"/>
                <w:numId w:val="3"/>
              </w:numPr>
              <w:rPr>
                <w:sz w:val="24"/>
              </w:rPr>
            </w:pPr>
            <w:r w:rsidRPr="007531A1">
              <w:rPr>
                <w:sz w:val="24"/>
              </w:rPr>
              <w:t>Posture Analysis:</w:t>
            </w:r>
          </w:p>
          <w:p w14:paraId="5E97BAF5" w14:textId="77777777" w:rsidR="009A0108" w:rsidRPr="009A0108" w:rsidRDefault="009A0108" w:rsidP="009A0108">
            <w:pPr>
              <w:rPr>
                <w:sz w:val="24"/>
              </w:rPr>
            </w:pPr>
            <w:r w:rsidRPr="009A0108">
              <w:rPr>
                <w:sz w:val="24"/>
              </w:rPr>
              <w:t xml:space="preserve">Pressure sensors will be present on the driver seat as to detect the posture of the driver. Posture of a person can give us the insights into his mental condition. A disturbed person will not have a proper posture. </w:t>
            </w:r>
          </w:p>
          <w:p w14:paraId="7DEC34AC" w14:textId="77777777" w:rsidR="009A0108" w:rsidRPr="009A0108" w:rsidRDefault="009A0108" w:rsidP="009A0108">
            <w:pPr>
              <w:rPr>
                <w:sz w:val="24"/>
              </w:rPr>
            </w:pPr>
          </w:p>
          <w:p w14:paraId="69ADAB5C" w14:textId="0B7C4423" w:rsidR="009A0108" w:rsidRPr="007531A1" w:rsidRDefault="009A0108" w:rsidP="007531A1">
            <w:pPr>
              <w:pStyle w:val="ListParagraph"/>
              <w:numPr>
                <w:ilvl w:val="0"/>
                <w:numId w:val="3"/>
              </w:numPr>
              <w:rPr>
                <w:sz w:val="24"/>
              </w:rPr>
            </w:pPr>
            <w:r w:rsidRPr="007531A1">
              <w:rPr>
                <w:sz w:val="24"/>
              </w:rPr>
              <w:t>Grip on the Steering wheel:</w:t>
            </w:r>
          </w:p>
          <w:p w14:paraId="4693D272" w14:textId="77777777" w:rsidR="009A0108" w:rsidRPr="009A0108" w:rsidRDefault="009A0108" w:rsidP="009A0108">
            <w:pPr>
              <w:rPr>
                <w:sz w:val="24"/>
              </w:rPr>
            </w:pPr>
            <w:r w:rsidRPr="009A0108">
              <w:rPr>
                <w:sz w:val="24"/>
              </w:rPr>
              <w:t xml:space="preserve">The way a person grips the steering wheel can also give us information about the status of the person. For example, an angry person will hold the steering wheel harder than a calm person. Shivering hands can also be detected by this method. </w:t>
            </w:r>
          </w:p>
          <w:p w14:paraId="2FFD3A14" w14:textId="77777777" w:rsidR="009A0108" w:rsidRPr="009A0108" w:rsidRDefault="009A0108" w:rsidP="009A0108">
            <w:pPr>
              <w:rPr>
                <w:sz w:val="24"/>
              </w:rPr>
            </w:pPr>
          </w:p>
          <w:p w14:paraId="20A9E2DD" w14:textId="35B6D850" w:rsidR="009A0108" w:rsidRPr="007531A1" w:rsidRDefault="009A0108" w:rsidP="007531A1">
            <w:pPr>
              <w:pStyle w:val="ListParagraph"/>
              <w:numPr>
                <w:ilvl w:val="0"/>
                <w:numId w:val="3"/>
              </w:numPr>
              <w:rPr>
                <w:sz w:val="24"/>
              </w:rPr>
            </w:pPr>
            <w:r w:rsidRPr="007531A1">
              <w:rPr>
                <w:sz w:val="24"/>
              </w:rPr>
              <w:t>Dashboard Analysis:</w:t>
            </w:r>
          </w:p>
          <w:p w14:paraId="30710AB5" w14:textId="77777777" w:rsidR="009A0108" w:rsidRPr="009A0108" w:rsidRDefault="009A0108" w:rsidP="009A0108">
            <w:pPr>
              <w:rPr>
                <w:sz w:val="24"/>
              </w:rPr>
            </w:pPr>
            <w:r w:rsidRPr="009A0108">
              <w:rPr>
                <w:sz w:val="24"/>
              </w:rPr>
              <w:t>Data such as the acceleration curve, or the speed analysis obtained from the dashboard of the vehicle can give the company an idea about the driving quality of a particular driver. Helping them to make proper decisions, in case any incident occurs. The dashboard for analytics will provide any company a deep insight of how the driver is driving taking into account all the above factors.</w:t>
            </w:r>
          </w:p>
          <w:p w14:paraId="7BB49419" w14:textId="77777777" w:rsidR="009A0108" w:rsidRPr="009A0108" w:rsidRDefault="009A0108" w:rsidP="009A0108">
            <w:pPr>
              <w:rPr>
                <w:sz w:val="24"/>
              </w:rPr>
            </w:pPr>
          </w:p>
          <w:p w14:paraId="59A274D2" w14:textId="726EAB02" w:rsidR="009A0108" w:rsidRPr="007531A1" w:rsidRDefault="009A0108" w:rsidP="007531A1">
            <w:pPr>
              <w:pStyle w:val="ListParagraph"/>
              <w:numPr>
                <w:ilvl w:val="0"/>
                <w:numId w:val="3"/>
              </w:numPr>
              <w:rPr>
                <w:sz w:val="24"/>
              </w:rPr>
            </w:pPr>
            <w:r w:rsidRPr="007531A1">
              <w:rPr>
                <w:sz w:val="24"/>
              </w:rPr>
              <w:t xml:space="preserve">Data Transmission and Analysis: </w:t>
            </w:r>
          </w:p>
          <w:p w14:paraId="6EC17108" w14:textId="18B5721D" w:rsidR="009A0108" w:rsidRPr="009A0108" w:rsidRDefault="007531A1" w:rsidP="009A0108">
            <w:pPr>
              <w:rPr>
                <w:sz w:val="24"/>
              </w:rPr>
            </w:pPr>
            <w:r>
              <w:rPr>
                <w:sz w:val="24"/>
              </w:rPr>
              <w:br/>
            </w:r>
            <w:r w:rsidR="009A0108" w:rsidRPr="009A0108">
              <w:rPr>
                <w:sz w:val="24"/>
              </w:rPr>
              <w:t xml:space="preserve">All the collected data will be sent to a central cloud server for </w:t>
            </w:r>
            <w:proofErr w:type="spellStart"/>
            <w:r w:rsidR="009A0108" w:rsidRPr="009A0108">
              <w:rPr>
                <w:sz w:val="24"/>
              </w:rPr>
              <w:t>procesing</w:t>
            </w:r>
            <w:proofErr w:type="spellEnd"/>
            <w:r w:rsidR="009A0108" w:rsidRPr="009A0108">
              <w:rPr>
                <w:sz w:val="24"/>
              </w:rPr>
              <w:t xml:space="preserve">. </w:t>
            </w:r>
          </w:p>
          <w:p w14:paraId="3DA3EBBD" w14:textId="0E1A30AD" w:rsidR="00DE7FB6" w:rsidRDefault="009A0108" w:rsidP="009A0108">
            <w:pPr>
              <w:rPr>
                <w:sz w:val="24"/>
              </w:rPr>
            </w:pPr>
            <w:r w:rsidRPr="009A0108">
              <w:rPr>
                <w:sz w:val="24"/>
              </w:rPr>
              <w:t>After the processing is complete, the results will be shown to the company in the form of the driver profile. All the data in processed and raw form will be stored on the server if required for further analysis.</w:t>
            </w:r>
          </w:p>
          <w:p w14:paraId="029E1A2A" w14:textId="77777777" w:rsidR="00DE7FB6" w:rsidRPr="00DE7FB6" w:rsidRDefault="00DE7FB6" w:rsidP="009F3187">
            <w:pPr>
              <w:rPr>
                <w:sz w:val="24"/>
              </w:rPr>
            </w:pPr>
          </w:p>
        </w:tc>
      </w:tr>
    </w:tbl>
    <w:p w14:paraId="6D09D125" w14:textId="77777777" w:rsidR="00DE7FB6" w:rsidRDefault="00DE7FB6"/>
    <w:tbl>
      <w:tblPr>
        <w:tblStyle w:val="TableGrid"/>
        <w:tblW w:w="0" w:type="auto"/>
        <w:tblLook w:val="04A0" w:firstRow="1" w:lastRow="0" w:firstColumn="1" w:lastColumn="0" w:noHBand="0" w:noVBand="1"/>
      </w:tblPr>
      <w:tblGrid>
        <w:gridCol w:w="3116"/>
        <w:gridCol w:w="6149"/>
      </w:tblGrid>
      <w:tr w:rsidR="00834D2C" w:rsidRPr="00DE7FB6" w14:paraId="0E1202CE" w14:textId="77777777" w:rsidTr="009F3187">
        <w:trPr>
          <w:trHeight w:val="530"/>
        </w:trPr>
        <w:tc>
          <w:tcPr>
            <w:tcW w:w="3116" w:type="dxa"/>
            <w:shd w:val="clear" w:color="auto" w:fill="D9D9D9" w:themeFill="background1" w:themeFillShade="D9"/>
          </w:tcPr>
          <w:p w14:paraId="2CA97138" w14:textId="77777777" w:rsidR="00834D2C" w:rsidRPr="00DE7FB6" w:rsidRDefault="00834D2C" w:rsidP="009F3187">
            <w:pPr>
              <w:rPr>
                <w:b/>
                <w:sz w:val="24"/>
              </w:rPr>
            </w:pPr>
            <w:r>
              <w:rPr>
                <w:b/>
                <w:sz w:val="24"/>
              </w:rPr>
              <w:t>Novelty</w:t>
            </w:r>
            <w:r w:rsidRPr="00DE7FB6">
              <w:rPr>
                <w:b/>
                <w:sz w:val="24"/>
              </w:rPr>
              <w:t>:</w:t>
            </w:r>
          </w:p>
        </w:tc>
        <w:tc>
          <w:tcPr>
            <w:tcW w:w="6149" w:type="dxa"/>
            <w:shd w:val="clear" w:color="auto" w:fill="D9D9D9" w:themeFill="background1" w:themeFillShade="D9"/>
          </w:tcPr>
          <w:p w14:paraId="7B69348D" w14:textId="77777777" w:rsidR="00834D2C" w:rsidRPr="00DE7FB6" w:rsidRDefault="00834D2C" w:rsidP="009F3187">
            <w:pPr>
              <w:rPr>
                <w:sz w:val="24"/>
              </w:rPr>
            </w:pPr>
            <w:r>
              <w:rPr>
                <w:sz w:val="24"/>
              </w:rPr>
              <w:t>How different is your solution approach from existing solutions, if any.</w:t>
            </w:r>
          </w:p>
        </w:tc>
      </w:tr>
      <w:tr w:rsidR="00834D2C" w:rsidRPr="00DE7FB6" w14:paraId="5EC2625A" w14:textId="77777777" w:rsidTr="009F3187">
        <w:trPr>
          <w:trHeight w:val="1736"/>
        </w:trPr>
        <w:tc>
          <w:tcPr>
            <w:tcW w:w="9265" w:type="dxa"/>
            <w:gridSpan w:val="2"/>
            <w:shd w:val="clear" w:color="auto" w:fill="FFFFFF" w:themeFill="background1"/>
          </w:tcPr>
          <w:p w14:paraId="64025CCB" w14:textId="77777777" w:rsidR="00834D2C" w:rsidRDefault="00834D2C" w:rsidP="009F3187">
            <w:pPr>
              <w:rPr>
                <w:sz w:val="24"/>
              </w:rPr>
            </w:pPr>
          </w:p>
          <w:p w14:paraId="49AECE48" w14:textId="7FF35756" w:rsidR="00834D2C" w:rsidRDefault="005A541A" w:rsidP="005A541A">
            <w:pPr>
              <w:pStyle w:val="ListParagraph"/>
              <w:numPr>
                <w:ilvl w:val="0"/>
                <w:numId w:val="1"/>
              </w:numPr>
              <w:rPr>
                <w:sz w:val="24"/>
              </w:rPr>
            </w:pPr>
            <w:r>
              <w:rPr>
                <w:sz w:val="24"/>
              </w:rPr>
              <w:t>Existing solutions offer minimalist control over drivers. They do not offer the current Realtime status of driver’s overall positioning and control</w:t>
            </w:r>
          </w:p>
          <w:p w14:paraId="0550D4F3" w14:textId="356A79BA" w:rsidR="005A541A" w:rsidRDefault="005A541A" w:rsidP="005A541A">
            <w:pPr>
              <w:pStyle w:val="ListParagraph"/>
              <w:numPr>
                <w:ilvl w:val="0"/>
                <w:numId w:val="1"/>
              </w:numPr>
              <w:rPr>
                <w:sz w:val="24"/>
              </w:rPr>
            </w:pPr>
            <w:r>
              <w:rPr>
                <w:sz w:val="24"/>
              </w:rPr>
              <w:t>We offer innovative approach through Deep Learning; that can enable us to monitor passenger’s ride, by analyzing the driver.</w:t>
            </w:r>
          </w:p>
          <w:p w14:paraId="50CC953C" w14:textId="70CC9F07" w:rsidR="005A541A" w:rsidRPr="005A541A" w:rsidRDefault="005A541A" w:rsidP="005A541A">
            <w:pPr>
              <w:pStyle w:val="ListParagraph"/>
              <w:numPr>
                <w:ilvl w:val="0"/>
                <w:numId w:val="1"/>
              </w:numPr>
              <w:rPr>
                <w:sz w:val="24"/>
              </w:rPr>
            </w:pPr>
            <w:r>
              <w:rPr>
                <w:sz w:val="24"/>
              </w:rPr>
              <w:t>Our focused facial and control analysis can provide in depth insights on accidents as well, which can be helpful to design vehicle safety.</w:t>
            </w:r>
          </w:p>
          <w:p w14:paraId="04E0D055" w14:textId="77777777" w:rsidR="00834D2C" w:rsidRDefault="00834D2C" w:rsidP="009F3187">
            <w:pPr>
              <w:rPr>
                <w:sz w:val="24"/>
              </w:rPr>
            </w:pPr>
          </w:p>
          <w:p w14:paraId="3C247C53" w14:textId="77777777" w:rsidR="00834D2C" w:rsidRPr="00DE7FB6" w:rsidRDefault="00834D2C" w:rsidP="009F3187">
            <w:pPr>
              <w:rPr>
                <w:sz w:val="24"/>
              </w:rPr>
            </w:pPr>
          </w:p>
        </w:tc>
      </w:tr>
    </w:tbl>
    <w:p w14:paraId="6BB10B04" w14:textId="77777777" w:rsidR="00834D2C" w:rsidRDefault="00834D2C"/>
    <w:p w14:paraId="020084F4" w14:textId="77777777" w:rsidR="00834D2C" w:rsidRDefault="00834D2C"/>
    <w:p w14:paraId="68F938B7" w14:textId="77777777" w:rsidR="00834D2C" w:rsidRDefault="00834D2C"/>
    <w:tbl>
      <w:tblPr>
        <w:tblStyle w:val="TableGrid"/>
        <w:tblW w:w="0" w:type="auto"/>
        <w:tblLook w:val="04A0" w:firstRow="1" w:lastRow="0" w:firstColumn="1" w:lastColumn="0" w:noHBand="0" w:noVBand="1"/>
      </w:tblPr>
      <w:tblGrid>
        <w:gridCol w:w="3116"/>
        <w:gridCol w:w="6149"/>
      </w:tblGrid>
      <w:tr w:rsidR="00DE7FB6" w:rsidRPr="00DE7FB6" w14:paraId="5D71BE1B" w14:textId="77777777" w:rsidTr="009F3187">
        <w:trPr>
          <w:trHeight w:val="530"/>
        </w:trPr>
        <w:tc>
          <w:tcPr>
            <w:tcW w:w="3116" w:type="dxa"/>
            <w:shd w:val="clear" w:color="auto" w:fill="D9D9D9" w:themeFill="background1" w:themeFillShade="D9"/>
          </w:tcPr>
          <w:p w14:paraId="3C01A78A" w14:textId="77777777" w:rsidR="00DE7FB6" w:rsidRPr="00DE7FB6" w:rsidRDefault="00DE7FB6" w:rsidP="009F3187">
            <w:pPr>
              <w:rPr>
                <w:b/>
                <w:sz w:val="24"/>
              </w:rPr>
            </w:pPr>
            <w:r w:rsidRPr="00DE7FB6">
              <w:rPr>
                <w:b/>
                <w:sz w:val="24"/>
              </w:rPr>
              <w:lastRenderedPageBreak/>
              <w:t>Implementation Plan:</w:t>
            </w:r>
          </w:p>
        </w:tc>
        <w:tc>
          <w:tcPr>
            <w:tcW w:w="6149" w:type="dxa"/>
            <w:shd w:val="clear" w:color="auto" w:fill="D9D9D9" w:themeFill="background1" w:themeFillShade="D9"/>
          </w:tcPr>
          <w:p w14:paraId="2685288F" w14:textId="77777777" w:rsidR="00DE7FB6" w:rsidRPr="00DE7FB6" w:rsidRDefault="00DE7FB6" w:rsidP="00DE7FB6">
            <w:pPr>
              <w:rPr>
                <w:sz w:val="24"/>
              </w:rPr>
            </w:pPr>
            <w:r>
              <w:rPr>
                <w:sz w:val="24"/>
              </w:rPr>
              <w:t xml:space="preserve">Please describe the implementation plan for the complete solution, including possible technologies that can be used, data sets required etc. </w:t>
            </w:r>
          </w:p>
        </w:tc>
      </w:tr>
      <w:tr w:rsidR="00DE7FB6" w:rsidRPr="00DE7FB6" w14:paraId="1DAA61DB" w14:textId="77777777" w:rsidTr="009F3187">
        <w:trPr>
          <w:trHeight w:val="1736"/>
        </w:trPr>
        <w:tc>
          <w:tcPr>
            <w:tcW w:w="9265" w:type="dxa"/>
            <w:gridSpan w:val="2"/>
            <w:shd w:val="clear" w:color="auto" w:fill="FFFFFF" w:themeFill="background1"/>
          </w:tcPr>
          <w:p w14:paraId="6F96E893" w14:textId="77777777" w:rsidR="00DE7FB6" w:rsidRDefault="00DE7FB6" w:rsidP="009F3187">
            <w:pPr>
              <w:rPr>
                <w:sz w:val="24"/>
              </w:rPr>
            </w:pPr>
          </w:p>
          <w:p w14:paraId="0B653648" w14:textId="39A6B4D1" w:rsidR="00DE7FB6" w:rsidRDefault="007531A1" w:rsidP="007531A1">
            <w:pPr>
              <w:pStyle w:val="ListParagraph"/>
              <w:numPr>
                <w:ilvl w:val="0"/>
                <w:numId w:val="4"/>
              </w:numPr>
              <w:rPr>
                <w:sz w:val="24"/>
              </w:rPr>
            </w:pPr>
            <w:r>
              <w:rPr>
                <w:sz w:val="24"/>
              </w:rPr>
              <w:t>Deep Learning: -</w:t>
            </w:r>
          </w:p>
          <w:p w14:paraId="6D4A75B4" w14:textId="391F0A33" w:rsidR="007531A1" w:rsidRDefault="007531A1" w:rsidP="007531A1">
            <w:pPr>
              <w:rPr>
                <w:sz w:val="24"/>
              </w:rPr>
            </w:pPr>
            <w:r>
              <w:rPr>
                <w:sz w:val="24"/>
              </w:rPr>
              <w:t xml:space="preserve">Deep Learning is used for facial analysis, emotion detection and for tasks which involve driver’s control and ability. We will use the popular </w:t>
            </w:r>
            <w:proofErr w:type="spellStart"/>
            <w:r>
              <w:rPr>
                <w:sz w:val="24"/>
              </w:rPr>
              <w:t>tensorflow</w:t>
            </w:r>
            <w:proofErr w:type="spellEnd"/>
            <w:r>
              <w:rPr>
                <w:sz w:val="24"/>
              </w:rPr>
              <w:t xml:space="preserve"> framework here.</w:t>
            </w:r>
          </w:p>
          <w:p w14:paraId="7580A81F" w14:textId="63BEA898" w:rsidR="007531A1" w:rsidRDefault="007531A1" w:rsidP="007531A1">
            <w:pPr>
              <w:rPr>
                <w:sz w:val="24"/>
              </w:rPr>
            </w:pPr>
          </w:p>
          <w:p w14:paraId="2456A876" w14:textId="234D7D98" w:rsidR="007531A1" w:rsidRDefault="007531A1" w:rsidP="007531A1">
            <w:pPr>
              <w:rPr>
                <w:sz w:val="24"/>
              </w:rPr>
            </w:pPr>
            <w:r>
              <w:rPr>
                <w:sz w:val="24"/>
              </w:rPr>
              <w:t>Datasets used: -</w:t>
            </w:r>
          </w:p>
          <w:p w14:paraId="6ED7EB2F" w14:textId="791B55CA" w:rsidR="007531A1" w:rsidRPr="007531A1" w:rsidRDefault="007531A1" w:rsidP="007531A1">
            <w:pPr>
              <w:rPr>
                <w:sz w:val="24"/>
              </w:rPr>
            </w:pPr>
            <w:r>
              <w:rPr>
                <w:sz w:val="24"/>
              </w:rPr>
              <w:t xml:space="preserve">Drunken eyes dataset, emotion analysis datasets, also facial </w:t>
            </w:r>
            <w:proofErr w:type="spellStart"/>
            <w:r>
              <w:rPr>
                <w:sz w:val="24"/>
              </w:rPr>
              <w:t>keypoint</w:t>
            </w:r>
            <w:proofErr w:type="spellEnd"/>
            <w:r>
              <w:rPr>
                <w:sz w:val="24"/>
              </w:rPr>
              <w:t xml:space="preserve"> analysis datasets. Some of the datasets would be prepared by us, as they aren’t available.</w:t>
            </w:r>
          </w:p>
          <w:p w14:paraId="44E02AC4" w14:textId="77777777" w:rsidR="00DE7FB6" w:rsidRDefault="00DE7FB6" w:rsidP="009F3187">
            <w:pPr>
              <w:rPr>
                <w:sz w:val="24"/>
              </w:rPr>
            </w:pPr>
          </w:p>
          <w:p w14:paraId="66D58D66" w14:textId="1E56500D" w:rsidR="00DE7FB6" w:rsidRDefault="007531A1" w:rsidP="007531A1">
            <w:pPr>
              <w:pStyle w:val="ListParagraph"/>
              <w:numPr>
                <w:ilvl w:val="0"/>
                <w:numId w:val="4"/>
              </w:numPr>
              <w:rPr>
                <w:sz w:val="24"/>
              </w:rPr>
            </w:pPr>
            <w:r w:rsidRPr="007531A1">
              <w:rPr>
                <w:sz w:val="24"/>
              </w:rPr>
              <w:t>Internet of Things (IoT</w:t>
            </w:r>
            <w:proofErr w:type="gramStart"/>
            <w:r w:rsidRPr="007531A1">
              <w:rPr>
                <w:sz w:val="24"/>
              </w:rPr>
              <w:t>) :</w:t>
            </w:r>
            <w:proofErr w:type="gramEnd"/>
            <w:r w:rsidRPr="007531A1">
              <w:rPr>
                <w:sz w:val="24"/>
              </w:rPr>
              <w:t xml:space="preserve"> -</w:t>
            </w:r>
          </w:p>
          <w:p w14:paraId="7049C1BC" w14:textId="5E09DB03" w:rsidR="007531A1" w:rsidRDefault="007531A1" w:rsidP="007531A1">
            <w:pPr>
              <w:rPr>
                <w:sz w:val="24"/>
              </w:rPr>
            </w:pPr>
          </w:p>
          <w:p w14:paraId="3B23E2BF" w14:textId="05E69537" w:rsidR="007531A1" w:rsidRDefault="007531A1" w:rsidP="007531A1">
            <w:pPr>
              <w:rPr>
                <w:sz w:val="24"/>
              </w:rPr>
            </w:pPr>
            <w:r>
              <w:rPr>
                <w:sz w:val="24"/>
              </w:rPr>
              <w:t>We use IoT for driver’s grip detection and posture analysis which helps to understand driver’s situation. We use a simple microprocessor such as Raspberry Pi.</w:t>
            </w:r>
          </w:p>
          <w:p w14:paraId="79F72303" w14:textId="19072799" w:rsidR="007531A1" w:rsidRDefault="007531A1" w:rsidP="007531A1">
            <w:pPr>
              <w:rPr>
                <w:sz w:val="24"/>
              </w:rPr>
            </w:pPr>
          </w:p>
          <w:p w14:paraId="4286D5A6" w14:textId="4AAB437E" w:rsidR="007531A1" w:rsidRDefault="007531A1" w:rsidP="007531A1">
            <w:pPr>
              <w:pStyle w:val="ListParagraph"/>
              <w:numPr>
                <w:ilvl w:val="0"/>
                <w:numId w:val="4"/>
              </w:numPr>
              <w:rPr>
                <w:sz w:val="24"/>
              </w:rPr>
            </w:pPr>
            <w:r w:rsidRPr="007531A1">
              <w:rPr>
                <w:sz w:val="24"/>
              </w:rPr>
              <w:t>C</w:t>
            </w:r>
            <w:r>
              <w:rPr>
                <w:sz w:val="24"/>
              </w:rPr>
              <w:t>omputer Vision: -</w:t>
            </w:r>
          </w:p>
          <w:p w14:paraId="27490C95" w14:textId="18D31E9A" w:rsidR="007531A1" w:rsidRDefault="007531A1" w:rsidP="007531A1">
            <w:pPr>
              <w:rPr>
                <w:sz w:val="24"/>
              </w:rPr>
            </w:pPr>
          </w:p>
          <w:p w14:paraId="7649A70D" w14:textId="2F99A412" w:rsidR="007531A1" w:rsidRPr="007531A1" w:rsidRDefault="007531A1" w:rsidP="007531A1">
            <w:pPr>
              <w:rPr>
                <w:sz w:val="24"/>
              </w:rPr>
            </w:pPr>
            <w:r>
              <w:rPr>
                <w:sz w:val="24"/>
              </w:rPr>
              <w:t xml:space="preserve">We use CV techniques to analyze face morphologies and current road scenario, this helps to understand if the driver interprets the real-life well. </w:t>
            </w:r>
          </w:p>
          <w:p w14:paraId="299E66FC" w14:textId="77777777" w:rsidR="00DE7FB6" w:rsidRDefault="00DE7FB6" w:rsidP="009F3187">
            <w:pPr>
              <w:rPr>
                <w:sz w:val="24"/>
              </w:rPr>
            </w:pPr>
          </w:p>
          <w:p w14:paraId="3CE19EB9" w14:textId="38686742" w:rsidR="00DE7FB6" w:rsidRDefault="007531A1" w:rsidP="009F3187">
            <w:pPr>
              <w:rPr>
                <w:sz w:val="24"/>
              </w:rPr>
            </w:pPr>
            <w:r>
              <w:rPr>
                <w:sz w:val="24"/>
              </w:rPr>
              <w:t xml:space="preserve">Other technologies such as Google Maps API for </w:t>
            </w:r>
            <w:proofErr w:type="spellStart"/>
            <w:r>
              <w:rPr>
                <w:sz w:val="24"/>
              </w:rPr>
              <w:t>realtime</w:t>
            </w:r>
            <w:proofErr w:type="spellEnd"/>
            <w:r>
              <w:rPr>
                <w:sz w:val="24"/>
              </w:rPr>
              <w:t xml:space="preserve"> navigation analysis are also used. We use Node.js using REST APIs for </w:t>
            </w:r>
            <w:proofErr w:type="gramStart"/>
            <w:r>
              <w:rPr>
                <w:sz w:val="24"/>
              </w:rPr>
              <w:t>server side</w:t>
            </w:r>
            <w:proofErr w:type="gramEnd"/>
            <w:r>
              <w:rPr>
                <w:sz w:val="24"/>
              </w:rPr>
              <w:t xml:space="preserve"> deployment. We will present our implementation through a live web dashboard.</w:t>
            </w:r>
          </w:p>
          <w:p w14:paraId="7B7DA185" w14:textId="77777777" w:rsidR="00DE7FB6" w:rsidRPr="00DE7FB6" w:rsidRDefault="00DE7FB6" w:rsidP="009F3187">
            <w:pPr>
              <w:rPr>
                <w:sz w:val="24"/>
              </w:rPr>
            </w:pPr>
          </w:p>
        </w:tc>
      </w:tr>
    </w:tbl>
    <w:p w14:paraId="31C98D26" w14:textId="77777777" w:rsidR="001C22C4" w:rsidRDefault="001C22C4"/>
    <w:p w14:paraId="1C38A6D3" w14:textId="77777777" w:rsidR="001C22C4" w:rsidRDefault="001C22C4"/>
    <w:tbl>
      <w:tblPr>
        <w:tblStyle w:val="TableGrid"/>
        <w:tblW w:w="0" w:type="auto"/>
        <w:tblLook w:val="04A0" w:firstRow="1" w:lastRow="0" w:firstColumn="1" w:lastColumn="0" w:noHBand="0" w:noVBand="1"/>
      </w:tblPr>
      <w:tblGrid>
        <w:gridCol w:w="3116"/>
        <w:gridCol w:w="6149"/>
      </w:tblGrid>
      <w:tr w:rsidR="00DE7FB6" w:rsidRPr="00DE7FB6" w14:paraId="6C444A1F" w14:textId="77777777" w:rsidTr="009F3187">
        <w:trPr>
          <w:trHeight w:val="530"/>
        </w:trPr>
        <w:tc>
          <w:tcPr>
            <w:tcW w:w="3116" w:type="dxa"/>
            <w:shd w:val="clear" w:color="auto" w:fill="D9D9D9" w:themeFill="background1" w:themeFillShade="D9"/>
          </w:tcPr>
          <w:p w14:paraId="4464B316" w14:textId="77777777" w:rsidR="00DE7FB6" w:rsidRPr="00DE7FB6" w:rsidRDefault="00DE7FB6" w:rsidP="009F3187">
            <w:pPr>
              <w:rPr>
                <w:b/>
                <w:sz w:val="24"/>
              </w:rPr>
            </w:pPr>
            <w:r>
              <w:rPr>
                <w:b/>
                <w:sz w:val="24"/>
              </w:rPr>
              <w:t xml:space="preserve">Demo </w:t>
            </w:r>
            <w:r w:rsidR="00834D2C">
              <w:rPr>
                <w:b/>
                <w:sz w:val="24"/>
              </w:rPr>
              <w:t xml:space="preserve">Day </w:t>
            </w:r>
            <w:r>
              <w:rPr>
                <w:b/>
                <w:sz w:val="24"/>
              </w:rPr>
              <w:t>Plan</w:t>
            </w:r>
            <w:r w:rsidRPr="00DE7FB6">
              <w:rPr>
                <w:b/>
                <w:sz w:val="24"/>
              </w:rPr>
              <w:t>:</w:t>
            </w:r>
          </w:p>
        </w:tc>
        <w:tc>
          <w:tcPr>
            <w:tcW w:w="6149" w:type="dxa"/>
            <w:shd w:val="clear" w:color="auto" w:fill="D9D9D9" w:themeFill="background1" w:themeFillShade="D9"/>
          </w:tcPr>
          <w:p w14:paraId="663722F0" w14:textId="77777777" w:rsidR="00DE7FB6" w:rsidRPr="00DE7FB6" w:rsidRDefault="00DE7FB6" w:rsidP="00DE7FB6">
            <w:pPr>
              <w:rPr>
                <w:sz w:val="24"/>
              </w:rPr>
            </w:pPr>
            <w:r>
              <w:rPr>
                <w:sz w:val="24"/>
              </w:rPr>
              <w:t>Please describe, out of the complete implementation plan, what can be shown on the demo day (12</w:t>
            </w:r>
            <w:r w:rsidRPr="00DE7FB6">
              <w:rPr>
                <w:sz w:val="24"/>
                <w:vertAlign w:val="superscript"/>
              </w:rPr>
              <w:t>th</w:t>
            </w:r>
            <w:r>
              <w:rPr>
                <w:sz w:val="24"/>
              </w:rPr>
              <w:t xml:space="preserve"> Jan / 19</w:t>
            </w:r>
            <w:r w:rsidRPr="00DE7FB6">
              <w:rPr>
                <w:sz w:val="24"/>
                <w:vertAlign w:val="superscript"/>
              </w:rPr>
              <w:t>th</w:t>
            </w:r>
            <w:r>
              <w:rPr>
                <w:sz w:val="24"/>
              </w:rPr>
              <w:t xml:space="preserve"> Jan)</w:t>
            </w:r>
          </w:p>
        </w:tc>
      </w:tr>
      <w:tr w:rsidR="00DE7FB6" w:rsidRPr="00DE7FB6" w14:paraId="6FB77B43" w14:textId="77777777" w:rsidTr="009F3187">
        <w:trPr>
          <w:trHeight w:val="1736"/>
        </w:trPr>
        <w:tc>
          <w:tcPr>
            <w:tcW w:w="9265" w:type="dxa"/>
            <w:gridSpan w:val="2"/>
            <w:shd w:val="clear" w:color="auto" w:fill="FFFFFF" w:themeFill="background1"/>
          </w:tcPr>
          <w:p w14:paraId="12DC678C" w14:textId="77777777" w:rsidR="00DE7FB6" w:rsidRDefault="00DE7FB6" w:rsidP="009F3187">
            <w:pPr>
              <w:rPr>
                <w:sz w:val="24"/>
              </w:rPr>
            </w:pPr>
          </w:p>
          <w:p w14:paraId="2C7D2912" w14:textId="48FAFE6F" w:rsidR="00DE7FB6" w:rsidRDefault="007531A1" w:rsidP="009F3187">
            <w:pPr>
              <w:rPr>
                <w:sz w:val="24"/>
              </w:rPr>
            </w:pPr>
            <w:r>
              <w:rPr>
                <w:sz w:val="24"/>
              </w:rPr>
              <w:t>We aim to provide a real-time demonstration which will show how the driver’s response and tracking can be implemented in the car.</w:t>
            </w:r>
          </w:p>
          <w:p w14:paraId="589D6EC1" w14:textId="77777777" w:rsidR="00DE7FB6" w:rsidRDefault="00DE7FB6" w:rsidP="009F3187">
            <w:pPr>
              <w:rPr>
                <w:sz w:val="24"/>
              </w:rPr>
            </w:pPr>
          </w:p>
          <w:p w14:paraId="2AAECC70" w14:textId="2FBD130D" w:rsidR="00DE7FB6" w:rsidRDefault="007531A1" w:rsidP="009F3187">
            <w:pPr>
              <w:rPr>
                <w:sz w:val="24"/>
              </w:rPr>
            </w:pPr>
            <w:r>
              <w:rPr>
                <w:sz w:val="24"/>
              </w:rPr>
              <w:t>We will show how the results were generated on our dashboard system which involved the monitoring system.</w:t>
            </w:r>
          </w:p>
          <w:p w14:paraId="0EE5B4DD" w14:textId="77777777" w:rsidR="00DE7FB6" w:rsidRDefault="00DE7FB6" w:rsidP="009F3187">
            <w:pPr>
              <w:rPr>
                <w:sz w:val="24"/>
              </w:rPr>
            </w:pPr>
          </w:p>
          <w:p w14:paraId="7468B367" w14:textId="77777777" w:rsidR="00DE7FB6" w:rsidRPr="00DE7FB6" w:rsidRDefault="00DE7FB6" w:rsidP="009F3187">
            <w:pPr>
              <w:rPr>
                <w:sz w:val="24"/>
              </w:rPr>
            </w:pPr>
          </w:p>
        </w:tc>
      </w:tr>
    </w:tbl>
    <w:p w14:paraId="6D00BB7D" w14:textId="77777777" w:rsidR="00DE7FB6" w:rsidRDefault="00DE7FB6">
      <w:bookmarkStart w:id="0" w:name="_GoBack"/>
      <w:bookmarkEnd w:id="0"/>
    </w:p>
    <w:sectPr w:rsidR="00DE7F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76427"/>
    <w:multiLevelType w:val="hybridMultilevel"/>
    <w:tmpl w:val="E3FC0048"/>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4C02A7"/>
    <w:multiLevelType w:val="hybridMultilevel"/>
    <w:tmpl w:val="DE98E8EC"/>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C8E2360"/>
    <w:multiLevelType w:val="hybridMultilevel"/>
    <w:tmpl w:val="19401E40"/>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31674F8"/>
    <w:multiLevelType w:val="hybridMultilevel"/>
    <w:tmpl w:val="FD78A96E"/>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NTI0MzWzNDU1MzdS0lEKTi0uzszPAykwrAUA+/rT6ywAAAA="/>
  </w:docVars>
  <w:rsids>
    <w:rsidRoot w:val="00DE7FB6"/>
    <w:rsid w:val="001C22C4"/>
    <w:rsid w:val="005A541A"/>
    <w:rsid w:val="007370B8"/>
    <w:rsid w:val="007531A1"/>
    <w:rsid w:val="00834D2C"/>
    <w:rsid w:val="00952F63"/>
    <w:rsid w:val="009A0108"/>
    <w:rsid w:val="00B737BF"/>
    <w:rsid w:val="00BF055B"/>
    <w:rsid w:val="00DE7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07B1D"/>
  <w15:chartTrackingRefBased/>
  <w15:docId w15:val="{7BBD7961-91C8-4377-BECE-FBF041621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7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54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aimler AG</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 Sanjib (623)</dc:creator>
  <cp:keywords/>
  <dc:description/>
  <cp:lastModifiedBy>Aditya Oke</cp:lastModifiedBy>
  <cp:revision>3</cp:revision>
  <dcterms:created xsi:type="dcterms:W3CDTF">2019-12-25T12:56:00Z</dcterms:created>
  <dcterms:modified xsi:type="dcterms:W3CDTF">2019-12-25T13:25:00Z</dcterms:modified>
</cp:coreProperties>
</file>